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2CDAE" w14:textId="460ED2FC" w:rsidR="00981B98" w:rsidRDefault="00981B98" w:rsidP="00DD470A">
      <w:pPr>
        <w:pStyle w:val="Header"/>
        <w:tabs>
          <w:tab w:val="clear" w:pos="4153"/>
          <w:tab w:val="clear" w:pos="8306"/>
          <w:tab w:val="center" w:pos="4607"/>
          <w:tab w:val="right" w:pos="9214"/>
        </w:tabs>
        <w:jc w:val="center"/>
        <w:rPr>
          <w:rFonts w:ascii="Cambria" w:hAnsi="Cambria" w:cs="Arabic Typesetting"/>
          <w:bCs/>
          <w:sz w:val="28"/>
          <w:szCs w:val="28"/>
          <w:u w:val="single"/>
        </w:rPr>
      </w:pPr>
    </w:p>
    <w:p w14:paraId="4B19369F" w14:textId="3C3BD478" w:rsidR="00DD470A" w:rsidRPr="00394A71" w:rsidRDefault="00DD470A" w:rsidP="00DD470A">
      <w:pPr>
        <w:spacing w:after="0" w:line="240" w:lineRule="auto"/>
        <w:rPr>
          <w:rFonts w:ascii="Cambria" w:hAnsi="Cambria" w:cs="Times New Roman"/>
          <w:bCs/>
          <w:sz w:val="26"/>
          <w:szCs w:val="26"/>
        </w:rPr>
      </w:pPr>
    </w:p>
    <w:p w14:paraId="45B4714B" w14:textId="5E52E56B" w:rsidR="00981B98" w:rsidRDefault="005E496F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7A2775" wp14:editId="469DB035">
                <wp:simplePos x="0" y="0"/>
                <wp:positionH relativeFrom="column">
                  <wp:posOffset>1685925</wp:posOffset>
                </wp:positionH>
                <wp:positionV relativeFrom="paragraph">
                  <wp:posOffset>160020</wp:posOffset>
                </wp:positionV>
                <wp:extent cx="2665095" cy="5848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5095" cy="584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032AC17" w14:textId="7300BA54" w:rsidR="00103C00" w:rsidRPr="00103C00" w:rsidRDefault="00103C00" w:rsidP="00103C00">
                            <w:pPr>
                              <w:pStyle w:val="Header"/>
                              <w:tabs>
                                <w:tab w:val="center" w:pos="4607"/>
                                <w:tab w:val="right" w:pos="9214"/>
                              </w:tabs>
                              <w:jc w:val="center"/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00B0F0"/>
                                <w:sz w:val="52"/>
                                <w:szCs w:val="5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03C00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00B0F0"/>
                                <w:sz w:val="52"/>
                                <w:szCs w:val="52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ssignment #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7A277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2.75pt;margin-top:12.6pt;width:209.85pt;height:46.05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" filled="f" stroked="f">
                <v:textbox style="mso-fit-shape-to-text:t">
                  <w:txbxContent>
                    <w:p w14:paraId="4032AC17" w14:textId="7300BA54" w:rsidR="00103C00" w:rsidRPr="00103C00" w:rsidRDefault="00103C00" w:rsidP="00103C00">
                      <w:pPr>
                        <w:pStyle w:val="Header"/>
                        <w:tabs>
                          <w:tab w:val="center" w:pos="4607"/>
                          <w:tab w:val="right" w:pos="9214"/>
                        </w:tabs>
                        <w:jc w:val="center"/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00B0F0"/>
                          <w:sz w:val="52"/>
                          <w:szCs w:val="5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03C00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00B0F0"/>
                          <w:sz w:val="52"/>
                          <w:szCs w:val="52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  <w:t>Assignment # 1</w:t>
                      </w:r>
                    </w:p>
                  </w:txbxContent>
                </v:textbox>
              </v:shape>
            </w:pict>
          </mc:Fallback>
        </mc:AlternateContent>
      </w:r>
    </w:p>
    <w:p w14:paraId="315EE146" w14:textId="30BBC5BF" w:rsidR="00EE7E35" w:rsidRDefault="00EE7E35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603B6688" w14:textId="77777777" w:rsidR="005E496F" w:rsidRDefault="005E496F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66B1181" w14:textId="2D38344E" w:rsidR="00DD470A" w:rsidRPr="00981B98" w:rsidRDefault="00DD470A" w:rsidP="00981B98">
      <w:pPr>
        <w:spacing w:before="120" w:after="0" w:line="36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 xml:space="preserve">Course: </w:t>
      </w:r>
      <w:hyperlink r:id="rId5" w:tooltip="ITCSNC" w:history="1">
        <w:r w:rsidR="00F95E80">
          <w:rPr>
            <w:rFonts w:ascii="Cambria" w:hAnsi="Cambria" w:cs="Times New Roman"/>
            <w:bCs/>
            <w:sz w:val="26"/>
            <w:szCs w:val="26"/>
          </w:rPr>
          <w:t>Theory of Automata</w:t>
        </w:r>
        <w:r w:rsidRPr="00DD470A">
          <w:rPr>
            <w:rFonts w:ascii="Cambria" w:hAnsi="Cambria" w:cs="Times New Roman"/>
            <w:bCs/>
            <w:sz w:val="26"/>
            <w:szCs w:val="26"/>
          </w:rPr>
          <w:t xml:space="preserve"> (CS) NC</w:t>
        </w:r>
      </w:hyperlink>
      <w:r w:rsidRPr="00394A71">
        <w:rPr>
          <w:rFonts w:ascii="Cambria" w:hAnsi="Cambria" w:cs="Times New Roman"/>
          <w:bCs/>
          <w:sz w:val="26"/>
          <w:szCs w:val="26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EA0574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</w:t>
      </w:r>
    </w:p>
    <w:p w14:paraId="448B51BD" w14:textId="7C6347C3" w:rsidR="00DD470A" w:rsidRDefault="00DD470A" w:rsidP="00981B98">
      <w:pPr>
        <w:spacing w:before="240"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Name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</w:t>
      </w:r>
    </w:p>
    <w:p w14:paraId="2FCB8B44" w14:textId="4996947F" w:rsidR="00DD470A" w:rsidRDefault="00DD470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ID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____</w:t>
      </w:r>
    </w:p>
    <w:p w14:paraId="465EC0A8" w14:textId="5A1252E6" w:rsidR="00A9553C" w:rsidRDefault="00A9553C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</w:p>
    <w:p w14:paraId="3617BA2E" w14:textId="6FB0E739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rPr>
          <w:rFonts w:ascii="Palatino Linotype" w:hAnsi="Palatino Linotype"/>
          <w:sz w:val="24"/>
          <w:szCs w:val="24"/>
        </w:rPr>
      </w:pPr>
      <w:proofErr w:type="spellStart"/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proofErr w:type="spellEnd"/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 </w:t>
      </w:r>
      <w:r w:rsidRPr="00D03A7C">
        <w:rPr>
          <w:rFonts w:ascii="Palatino Linotype" w:hAnsi="Palatino Linotype"/>
          <w:sz w:val="24"/>
          <w:szCs w:val="24"/>
        </w:rPr>
        <w:t xml:space="preserve">      {n ≥ 1}</w:t>
      </w:r>
    </w:p>
    <w:p w14:paraId="474E4DED" w14:textId="2F6DCA88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2n         </w:t>
      </w:r>
      <w:r w:rsidRPr="00D03A7C">
        <w:rPr>
          <w:rFonts w:ascii="Palatino Linotype" w:hAnsi="Palatino Linotype"/>
          <w:sz w:val="24"/>
          <w:szCs w:val="24"/>
        </w:rPr>
        <w:t>{n ≥ 1}</w:t>
      </w:r>
    </w:p>
    <w:p w14:paraId="2210676C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2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2n </w:t>
      </w:r>
      <w:r w:rsidRPr="00D03A7C">
        <w:rPr>
          <w:rFonts w:ascii="Palatino Linotype" w:hAnsi="Palatino Linotype"/>
          <w:sz w:val="24"/>
          <w:szCs w:val="24"/>
        </w:rPr>
        <w:t xml:space="preserve">    { n ≥ 1}</w:t>
      </w:r>
    </w:p>
    <w:p w14:paraId="6A5C6A68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3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3n        </w:t>
      </w:r>
      <w:r w:rsidRPr="00D03A7C">
        <w:rPr>
          <w:rFonts w:ascii="Palatino Linotype" w:hAnsi="Palatino Linotype"/>
          <w:sz w:val="24"/>
          <w:szCs w:val="24"/>
        </w:rPr>
        <w:t>{n ≥ 1}</w:t>
      </w:r>
    </w:p>
    <w:p w14:paraId="766AFF41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n+1        </w:t>
      </w:r>
      <w:r w:rsidRPr="00D03A7C">
        <w:rPr>
          <w:rFonts w:ascii="Palatino Linotype" w:hAnsi="Palatino Linotype"/>
          <w:sz w:val="24"/>
          <w:szCs w:val="24"/>
        </w:rPr>
        <w:t>{n ≥ 1}</w:t>
      </w:r>
    </w:p>
    <w:p w14:paraId="01CF5AE6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+2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         {</w:t>
      </w:r>
      <w:r w:rsidRPr="00D03A7C">
        <w:rPr>
          <w:rFonts w:ascii="Palatino Linotype" w:hAnsi="Palatino Linotype"/>
          <w:sz w:val="24"/>
          <w:szCs w:val="24"/>
        </w:rPr>
        <w:t>n ≥ 1}</w:t>
      </w:r>
    </w:p>
    <w:p w14:paraId="0ADEEDD1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m</w:t>
      </w:r>
      <w:r w:rsidRPr="00D03A7C">
        <w:rPr>
          <w:rFonts w:ascii="Palatino Linotype" w:hAnsi="Palatino Linotype"/>
          <w:sz w:val="24"/>
          <w:szCs w:val="24"/>
        </w:rPr>
        <w:t>c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+m</w:t>
      </w:r>
      <w:proofErr w:type="spellEnd"/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     </w:t>
      </w:r>
      <w:r w:rsidRPr="00D03A7C">
        <w:rPr>
          <w:rFonts w:ascii="Palatino Linotype" w:hAnsi="Palatino Linotype"/>
          <w:sz w:val="24"/>
          <w:szCs w:val="24"/>
        </w:rPr>
        <w:t>{m, n ≥ 1}</w:t>
      </w:r>
    </w:p>
    <w:p w14:paraId="2556309D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+m</w:t>
      </w:r>
      <w:r w:rsidRPr="00D03A7C">
        <w:rPr>
          <w:rFonts w:ascii="Palatino Linotype" w:hAnsi="Palatino Linotype"/>
          <w:sz w:val="24"/>
          <w:szCs w:val="24"/>
        </w:rPr>
        <w:t>c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m</w:t>
      </w:r>
      <w:proofErr w:type="spellEnd"/>
      <w:r w:rsidRPr="00D03A7C">
        <w:rPr>
          <w:rFonts w:ascii="Palatino Linotype" w:hAnsi="Palatino Linotype"/>
          <w:sz w:val="24"/>
          <w:szCs w:val="24"/>
        </w:rPr>
        <w:t xml:space="preserve">   {m, n ≥ 1}</w:t>
      </w:r>
    </w:p>
    <w:p w14:paraId="1D061680" w14:textId="3E332D86" w:rsidR="00D03A7C" w:rsidRPr="00ED534E" w:rsidRDefault="00D03A7C" w:rsidP="00ED534E">
      <w:pPr>
        <w:pStyle w:val="ListParagraph"/>
        <w:numPr>
          <w:ilvl w:val="0"/>
          <w:numId w:val="6"/>
        </w:numPr>
        <w:spacing w:after="0"/>
        <w:ind w:hanging="270"/>
        <w:jc w:val="both"/>
        <w:rPr>
          <w:rFonts w:ascii="Palatino Linotype" w:hAnsi="Palatino Linotype"/>
          <w:sz w:val="24"/>
          <w:szCs w:val="24"/>
        </w:rPr>
      </w:pPr>
      <w:proofErr w:type="spellStart"/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+m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C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m</w:t>
      </w:r>
      <w:proofErr w:type="spellEnd"/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   </w:t>
      </w:r>
      <w:r w:rsidRPr="00D03A7C">
        <w:rPr>
          <w:rFonts w:ascii="Palatino Linotype" w:hAnsi="Palatino Linotype"/>
          <w:sz w:val="24"/>
          <w:szCs w:val="24"/>
        </w:rPr>
        <w:t>{m, n ≥ 1}</w:t>
      </w:r>
    </w:p>
    <w:p w14:paraId="0D99F81B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2n+1           </w:t>
      </w:r>
      <w:r w:rsidRPr="00D03A7C">
        <w:rPr>
          <w:rFonts w:ascii="Palatino Linotype" w:hAnsi="Palatino Linotype"/>
          <w:sz w:val="24"/>
          <w:szCs w:val="24"/>
        </w:rPr>
        <w:t>{n ≥ 1}</w:t>
      </w:r>
    </w:p>
    <w:p w14:paraId="66CFE1D9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n-1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n+1           </w:t>
      </w:r>
      <w:r w:rsidRPr="00D03A7C">
        <w:rPr>
          <w:rFonts w:ascii="Palatino Linotype" w:hAnsi="Palatino Linotype"/>
          <w:sz w:val="24"/>
          <w:szCs w:val="24"/>
        </w:rPr>
        <w:t xml:space="preserve">{n ≥ 1} </w:t>
      </w:r>
    </w:p>
    <w:p w14:paraId="50182AF5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2n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2n-1           </w:t>
      </w:r>
      <w:r w:rsidRPr="00D03A7C">
        <w:rPr>
          <w:rFonts w:ascii="Palatino Linotype" w:hAnsi="Palatino Linotype"/>
          <w:sz w:val="24"/>
          <w:szCs w:val="24"/>
        </w:rPr>
        <w:t xml:space="preserve">{n ≥ 1} </w:t>
      </w:r>
    </w:p>
    <w:p w14:paraId="4A34CCC6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2n-1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n-1           </w:t>
      </w:r>
      <w:r w:rsidRPr="00D03A7C">
        <w:rPr>
          <w:rFonts w:ascii="Palatino Linotype" w:hAnsi="Palatino Linotype"/>
          <w:sz w:val="24"/>
          <w:szCs w:val="24"/>
        </w:rPr>
        <w:t xml:space="preserve">{n ≥ 1} </w:t>
      </w:r>
    </w:p>
    <w:p w14:paraId="66A0A49D" w14:textId="77777777" w:rsidR="00D03A7C" w:rsidRPr="00D03A7C" w:rsidRDefault="00D03A7C" w:rsidP="00FE1DC1">
      <w:pPr>
        <w:pStyle w:val="ListParagraph"/>
        <w:numPr>
          <w:ilvl w:val="0"/>
          <w:numId w:val="6"/>
        </w:numPr>
        <w:ind w:hanging="270"/>
        <w:jc w:val="both"/>
        <w:rPr>
          <w:rFonts w:ascii="Palatino Linotype" w:hAnsi="Palatino Linotype"/>
          <w:sz w:val="24"/>
          <w:szCs w:val="24"/>
        </w:rPr>
      </w:pPr>
      <w:r w:rsidRPr="00D03A7C">
        <w:rPr>
          <w:rFonts w:ascii="Palatino Linotype" w:hAnsi="Palatino Linotype"/>
          <w:sz w:val="24"/>
          <w:szCs w:val="24"/>
        </w:rPr>
        <w:t>a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>2n-1</w:t>
      </w:r>
      <w:r w:rsidRPr="00D03A7C">
        <w:rPr>
          <w:rFonts w:ascii="Palatino Linotype" w:hAnsi="Palatino Linotype"/>
          <w:sz w:val="24"/>
          <w:szCs w:val="24"/>
        </w:rPr>
        <w:t>b</w:t>
      </w:r>
      <w:r w:rsidRPr="00D03A7C">
        <w:rPr>
          <w:rFonts w:ascii="Palatino Linotype" w:hAnsi="Palatino Linotype"/>
          <w:sz w:val="24"/>
          <w:szCs w:val="24"/>
          <w:vertAlign w:val="superscript"/>
        </w:rPr>
        <w:t xml:space="preserve">2n-1           </w:t>
      </w:r>
      <w:r w:rsidRPr="00D03A7C">
        <w:rPr>
          <w:rFonts w:ascii="Palatino Linotype" w:hAnsi="Palatino Linotype"/>
          <w:sz w:val="24"/>
          <w:szCs w:val="24"/>
        </w:rPr>
        <w:t xml:space="preserve">{n ≥ 1} </w:t>
      </w:r>
    </w:p>
    <w:p w14:paraId="117441A0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3C53556D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0B0B570D" w14:textId="77777777" w:rsidR="00B54479" w:rsidRDefault="00B54479" w:rsidP="00B54479">
      <w:pPr>
        <w:spacing w:line="360" w:lineRule="auto"/>
        <w:rPr>
          <w:rFonts w:ascii="Cambria" w:hAnsi="Cambria" w:cs="Times New Roman"/>
          <w:bCs/>
          <w:sz w:val="26"/>
          <w:szCs w:val="26"/>
        </w:rPr>
      </w:pPr>
    </w:p>
    <w:sectPr w:rsidR="00B54479" w:rsidSect="00981B98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9363E"/>
    <w:multiLevelType w:val="hybridMultilevel"/>
    <w:tmpl w:val="38269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45728"/>
    <w:multiLevelType w:val="hybridMultilevel"/>
    <w:tmpl w:val="899ED832"/>
    <w:lvl w:ilvl="0" w:tplc="7B6EB7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704DE2">
      <w:numFmt w:val="none"/>
      <w:lvlText w:val=""/>
      <w:lvlJc w:val="left"/>
      <w:pPr>
        <w:tabs>
          <w:tab w:val="num" w:pos="360"/>
        </w:tabs>
      </w:pPr>
    </w:lvl>
    <w:lvl w:ilvl="2" w:tplc="46B037B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605EA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DFC65F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CF283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56FB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A369A7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58F18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F566BC0"/>
    <w:multiLevelType w:val="hybridMultilevel"/>
    <w:tmpl w:val="E27645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EFD76DD"/>
    <w:multiLevelType w:val="hybridMultilevel"/>
    <w:tmpl w:val="82207180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59D61D8B"/>
    <w:multiLevelType w:val="hybridMultilevel"/>
    <w:tmpl w:val="2BBADB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B71A1"/>
    <w:multiLevelType w:val="hybridMultilevel"/>
    <w:tmpl w:val="A7AAB252"/>
    <w:lvl w:ilvl="0" w:tplc="917E2954">
      <w:start w:val="1"/>
      <w:numFmt w:val="lowerRoman"/>
      <w:lvlText w:val="%1."/>
      <w:lvlJc w:val="righ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Q0NjYxNDIxMDVW0lEKTi0uzszPAykwqQUAGgNgfywAAAA="/>
  </w:docVars>
  <w:rsids>
    <w:rsidRoot w:val="00216833"/>
    <w:rsid w:val="000D5BE6"/>
    <w:rsid w:val="000F2EA2"/>
    <w:rsid w:val="000F3A77"/>
    <w:rsid w:val="00103C00"/>
    <w:rsid w:val="00142434"/>
    <w:rsid w:val="001604FB"/>
    <w:rsid w:val="00180ED2"/>
    <w:rsid w:val="00216833"/>
    <w:rsid w:val="002A62F4"/>
    <w:rsid w:val="002D0D82"/>
    <w:rsid w:val="002D76CB"/>
    <w:rsid w:val="003F5A64"/>
    <w:rsid w:val="004D617E"/>
    <w:rsid w:val="005D7AF2"/>
    <w:rsid w:val="005E496F"/>
    <w:rsid w:val="005F4F62"/>
    <w:rsid w:val="00690974"/>
    <w:rsid w:val="00694461"/>
    <w:rsid w:val="006F4AEB"/>
    <w:rsid w:val="006F6B43"/>
    <w:rsid w:val="00705035"/>
    <w:rsid w:val="007A5510"/>
    <w:rsid w:val="007B1FDA"/>
    <w:rsid w:val="007B2B53"/>
    <w:rsid w:val="007C6411"/>
    <w:rsid w:val="00857DB2"/>
    <w:rsid w:val="008824FD"/>
    <w:rsid w:val="00886F08"/>
    <w:rsid w:val="008901C5"/>
    <w:rsid w:val="008B5DE1"/>
    <w:rsid w:val="008B5F23"/>
    <w:rsid w:val="008E2C82"/>
    <w:rsid w:val="009272E7"/>
    <w:rsid w:val="00964D6F"/>
    <w:rsid w:val="00981B98"/>
    <w:rsid w:val="009B5186"/>
    <w:rsid w:val="009D79CE"/>
    <w:rsid w:val="00A31E2B"/>
    <w:rsid w:val="00A436A0"/>
    <w:rsid w:val="00A5221A"/>
    <w:rsid w:val="00A5643B"/>
    <w:rsid w:val="00A93704"/>
    <w:rsid w:val="00A9553C"/>
    <w:rsid w:val="00B20EDE"/>
    <w:rsid w:val="00B53CDA"/>
    <w:rsid w:val="00B54479"/>
    <w:rsid w:val="00BB09EB"/>
    <w:rsid w:val="00BF00C7"/>
    <w:rsid w:val="00C04F50"/>
    <w:rsid w:val="00C2487F"/>
    <w:rsid w:val="00C75722"/>
    <w:rsid w:val="00CD2323"/>
    <w:rsid w:val="00D03A7C"/>
    <w:rsid w:val="00D35BA0"/>
    <w:rsid w:val="00D85DC6"/>
    <w:rsid w:val="00DD470A"/>
    <w:rsid w:val="00E40AA7"/>
    <w:rsid w:val="00E608A8"/>
    <w:rsid w:val="00EA0574"/>
    <w:rsid w:val="00ED534E"/>
    <w:rsid w:val="00EE7E35"/>
    <w:rsid w:val="00F36AEE"/>
    <w:rsid w:val="00F95E80"/>
    <w:rsid w:val="00F97831"/>
    <w:rsid w:val="00FB37E2"/>
    <w:rsid w:val="00FE1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5E3C1"/>
  <w15:chartTrackingRefBased/>
  <w15:docId w15:val="{759B2B12-7F2E-42A1-9229-E8E7EC0C9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ythonkeywordcolor">
    <w:name w:val="pythonkeywordcolor"/>
    <w:basedOn w:val="DefaultParagraphFont"/>
    <w:rsid w:val="00216833"/>
  </w:style>
  <w:style w:type="character" w:customStyle="1" w:styleId="pythonnumbercolor">
    <w:name w:val="pythonnumbercolor"/>
    <w:basedOn w:val="DefaultParagraphFont"/>
    <w:rsid w:val="00216833"/>
  </w:style>
  <w:style w:type="character" w:customStyle="1" w:styleId="pythonstringcolor">
    <w:name w:val="pythonstringcolor"/>
    <w:basedOn w:val="DefaultParagraphFont"/>
    <w:rsid w:val="00BB09EB"/>
  </w:style>
  <w:style w:type="paragraph" w:styleId="BalloonText">
    <w:name w:val="Balloon Text"/>
    <w:basedOn w:val="Normal"/>
    <w:link w:val="BalloonTextChar"/>
    <w:uiPriority w:val="99"/>
    <w:semiHidden/>
    <w:unhideWhenUsed/>
    <w:rsid w:val="008B5F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F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4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470A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D470A"/>
    <w:rPr>
      <w:rFonts w:ascii="Calibri" w:eastAsia="Calibri" w:hAnsi="Calibri" w:cs="Arial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D4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8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7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8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1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6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ucaelearning.org/course/view.php?id=25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yaz</dc:creator>
  <cp:keywords/>
  <dc:description/>
  <cp:lastModifiedBy>Muhammad Fayaz</cp:lastModifiedBy>
  <cp:revision>68</cp:revision>
  <cp:lastPrinted>2020-02-07T07:05:00Z</cp:lastPrinted>
  <dcterms:created xsi:type="dcterms:W3CDTF">2019-11-18T17:29:00Z</dcterms:created>
  <dcterms:modified xsi:type="dcterms:W3CDTF">2021-04-05T17:28:00Z</dcterms:modified>
</cp:coreProperties>
</file>